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6477000" cy="3525733"/>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3525733"/>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477000" cy="5040174"/>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477000" cy="5040174"/>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B251F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